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8D73C4" w14:textId="25CA58DA" w:rsidR="00D54F67" w:rsidRPr="00E429A5" w:rsidRDefault="00D54F67" w:rsidP="00E429A5">
      <w:pPr>
        <w:pStyle w:val="Heading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66D3E111" w14:textId="56E7C4F0" w:rsidR="00170DBF" w:rsidRDefault="00170DBF" w:rsidP="00170DBF">
      <w:pPr>
        <w:ind w:firstLine="720"/>
      </w:pPr>
    </w:p>
    <w:p w14:paraId="0436E768" w14:textId="696E42DB" w:rsidR="00643C58" w:rsidRPr="001E5EF9" w:rsidRDefault="00170DBF" w:rsidP="00170DBF">
      <w:pPr>
        <w:ind w:firstLine="720"/>
        <w:jc w:val="center"/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5C27A0" w:rsidRPr="001E5EF9">
        <w:rPr>
          <w:noProof/>
        </w:rPr>
        <w:t xml:space="preserve"> </w:t>
      </w:r>
      <w:hyperlink r:id="rId8" w:history="1">
        <w:r w:rsidR="005C27A0" w:rsidRPr="00F77B74">
          <w:rPr>
            <w:rStyle w:val="Hyperlink"/>
          </w:rPr>
          <w:t>Judge Contest</w:t>
        </w:r>
      </w:hyperlink>
      <w:hyperlink r:id="rId9" w:history="1"/>
      <w:r w:rsidR="005C27A0" w:rsidRPr="001E5EF9">
        <w:t>.</w:t>
      </w:r>
    </w:p>
    <w:p w14:paraId="4CF0F8A1" w14:textId="6F82B3C1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Heading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Heading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</w:t>
      </w:r>
      <w:proofErr w:type="spellStart"/>
      <w:r w:rsidRPr="00034525">
        <w:rPr>
          <w:rFonts w:ascii="Consolas" w:hAnsi="Consolas"/>
          <w:b/>
        </w:rPr>
        <w:t>product_name</w:t>
      </w:r>
      <w:proofErr w:type="spellEnd"/>
      <w:r w:rsidRPr="00034525">
        <w:rPr>
          <w:rFonts w:ascii="Consolas" w:hAnsi="Consolas"/>
          <w:b/>
        </w:rPr>
        <w:t>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Heading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Heading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</w:t>
      </w:r>
      <w:proofErr w:type="spellStart"/>
      <w:r w:rsidRPr="00402062">
        <w:rPr>
          <w:rFonts w:ascii="Consolas" w:hAnsi="Consolas"/>
          <w:b/>
        </w:rPr>
        <w:t>name_pkey</w:t>
      </w:r>
      <w:proofErr w:type="spellEnd"/>
      <w:r w:rsidRPr="00402062">
        <w:rPr>
          <w:rFonts w:ascii="Consolas" w:hAnsi="Consolas"/>
          <w:b/>
        </w:rPr>
        <w:t>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Heading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1FEE5B5E" w14:textId="77777777" w:rsidR="00FE3EAB" w:rsidRPr="00E86357" w:rsidRDefault="00FE3EAB" w:rsidP="008F1634">
      <w:pPr>
        <w:spacing w:after="0"/>
        <w:rPr>
          <w:lang w:val="bg-BG"/>
        </w:rPr>
      </w:pPr>
    </w:p>
    <w:p w14:paraId="303CA99D" w14:textId="4E2FE26C" w:rsidR="00FE3EAB" w:rsidRPr="001E5EF9" w:rsidRDefault="00FE3EAB" w:rsidP="00FE3EAB">
      <w:pPr>
        <w:pStyle w:val="ListParagraph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ListParagraph"/>
        <w:ind w:left="1080"/>
      </w:pPr>
    </w:p>
    <w:p w14:paraId="6C7F6751" w14:textId="7E9A3BC1" w:rsidR="001C2A43" w:rsidRPr="00E80F56" w:rsidRDefault="001C2A43" w:rsidP="00E80F56">
      <w:pPr>
        <w:pStyle w:val="ListParagraph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E80F56">
      <w:pPr>
        <w:jc w:val="center"/>
        <w:rPr>
          <w:lang w:val="bg-BG"/>
        </w:rPr>
      </w:pPr>
      <w:r w:rsidRPr="007619FD">
        <w:rPr>
          <w:lang w:val="bg-BG"/>
        </w:rPr>
        <w:t xml:space="preserve">To fulfill this assignment, you are required to establish a new </w:t>
      </w:r>
      <w:r w:rsidRPr="001E37D4">
        <w:rPr>
          <w:b/>
          <w:bCs/>
          <w:lang w:val="bg-BG"/>
        </w:rPr>
        <w:t>database</w:t>
      </w:r>
      <w:r w:rsidRPr="007619FD">
        <w:rPr>
          <w:lang w:val="bg-BG"/>
        </w:rPr>
        <w:t xml:space="preserve"> named </w:t>
      </w:r>
      <w:r w:rsidRPr="001E37D4">
        <w:rPr>
          <w:rFonts w:ascii="Consolas" w:hAnsi="Consolas"/>
          <w:b/>
        </w:rPr>
        <w:t>"</w:t>
      </w:r>
      <w:bookmarkStart w:id="0" w:name="_Hlk130600906"/>
      <w:proofErr w:type="spellStart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proofErr w:type="spellEnd"/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and produce two tables inside it, named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and</w:t>
      </w:r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Heading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>automatically incremented primary key, starting at 100 and incrementing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 xml:space="preserve">(START WITH </w:t>
      </w:r>
      <w:proofErr w:type="spellStart"/>
      <w:r w:rsidR="00637E31" w:rsidRPr="00637E31">
        <w:rPr>
          <w:rFonts w:ascii="Consolas" w:hAnsi="Consolas"/>
          <w:b/>
        </w:rPr>
        <w:t>start_from_number</w:t>
      </w:r>
      <w:proofErr w:type="spellEnd"/>
      <w:r w:rsidR="00637E31" w:rsidRPr="00637E31">
        <w:rPr>
          <w:rFonts w:ascii="Consolas" w:hAnsi="Consolas"/>
          <w:b/>
        </w:rPr>
        <w:t xml:space="preserve"> INCREMENT BY </w:t>
      </w:r>
      <w:proofErr w:type="spellStart"/>
      <w:r w:rsidR="00637E31" w:rsidRPr="00637E31">
        <w:rPr>
          <w:rFonts w:ascii="Consolas" w:hAnsi="Consolas"/>
          <w:b/>
        </w:rPr>
        <w:t>increment_value</w:t>
      </w:r>
      <w:proofErr w:type="spellEnd"/>
      <w:r w:rsidR="00637E31" w:rsidRPr="00637E31">
        <w:rPr>
          <w:rFonts w:ascii="Consolas" w:hAnsi="Consolas"/>
          <w:b/>
        </w:rPr>
        <w:t>)</w:t>
      </w:r>
      <w:r w:rsidR="00637E31" w:rsidRPr="00637E31">
        <w:t>.</w:t>
      </w:r>
    </w:p>
    <w:p w14:paraId="079C7A92" w14:textId="1E823D16" w:rsidR="009E1B44" w:rsidRDefault="009E1B44" w:rsidP="009E1B44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6C5459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6C5459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Heading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>PRIMARY KEY</w:t>
      </w:r>
      <w:r w:rsidRPr="0044797C">
        <w:rPr>
          <w:lang w:val="en-GB"/>
        </w:rPr>
        <w:t>;</w:t>
      </w:r>
    </w:p>
    <w:p w14:paraId="48D4BE6E" w14:textId="72E50952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r w:rsidRPr="0044797C">
        <w:rPr>
          <w:rFonts w:ascii="Consolas" w:hAnsi="Consolas"/>
          <w:b/>
        </w:rPr>
        <w:t>first_name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>maximum of 10 digits</w:t>
      </w:r>
      <w:r w:rsidRPr="0044797C">
        <w:rPr>
          <w:lang w:val="en-GB"/>
        </w:rPr>
        <w:t>;</w:t>
      </w:r>
    </w:p>
    <w:p w14:paraId="27A39823" w14:textId="66CB8201" w:rsidR="0044797C" w:rsidRPr="00EF2FD6" w:rsidRDefault="0044797C" w:rsidP="00EF2FD6">
      <w:pPr>
        <w:pStyle w:val="ListParagraph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r w:rsidRPr="0044797C">
        <w:rPr>
          <w:rFonts w:ascii="Consolas" w:hAnsi="Consolas"/>
          <w:b/>
        </w:rPr>
        <w:t>passport_id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first_name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passport_id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ListParagraph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Heading3"/>
      </w:pPr>
      <w:r w:rsidRPr="00D54F67">
        <w:t xml:space="preserve">Example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6C5459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6C5459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</w:rPr>
              <w:t>fir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assport_id</w:t>
            </w:r>
            <w:proofErr w:type="spellEnd"/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ListParagraph"/>
        <w:jc w:val="center"/>
      </w:pPr>
    </w:p>
    <w:p w14:paraId="03D032BB" w14:textId="2B5D5A24" w:rsidR="002C7B86" w:rsidRPr="001E5EF9" w:rsidRDefault="002C7B86" w:rsidP="00E429A5">
      <w:pPr>
        <w:pStyle w:val="ListParagraph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Heading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5C54A5">
      <w:pPr>
        <w:jc w:val="center"/>
      </w:pPr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car_manufacture</w:t>
      </w:r>
      <w:r w:rsidR="001E37D4">
        <w:rPr>
          <w:rFonts w:ascii="Consolas" w:hAnsi="Consolas"/>
          <w:b/>
        </w:rPr>
        <w:t>_db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>.</w:t>
      </w:r>
    </w:p>
    <w:p w14:paraId="6A4B748B" w14:textId="7E063013" w:rsidR="007619FD" w:rsidRPr="001C2A43" w:rsidRDefault="007619FD" w:rsidP="00E429A5">
      <w:pPr>
        <w:pStyle w:val="Heading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proofErr w:type="spellStart"/>
      <w:r w:rsidR="006B6F14" w:rsidRPr="006B6F14">
        <w:rPr>
          <w:rFonts w:ascii="Consolas" w:hAnsi="Consolas"/>
          <w:b/>
        </w:rPr>
        <w:t>model_name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The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established_on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>start at 1000 and increment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Heading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6C5459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6C5459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6C5459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del_name</w:t>
            </w:r>
            <w:proofErr w:type="spellEnd"/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TableGrid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6C5459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roduction_years</w:t>
            </w:r>
            <w:proofErr w:type="spellEnd"/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established_on</w:t>
            </w:r>
            <w:proofErr w:type="spellEnd"/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Heading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EndnoteReference"/>
        </w:rPr>
        <w:endnoteReference w:customMarkFollows="1" w:id="1"/>
        <w:t>**</w:t>
      </w:r>
    </w:p>
    <w:p w14:paraId="3D72E669" w14:textId="7427FC9E" w:rsidR="00A50CD8" w:rsidRDefault="00A50CD8" w:rsidP="00A50CD8">
      <w:r>
        <w:t xml:space="preserve">Gener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A05FF5">
      <w:pPr>
        <w:jc w:val="center"/>
      </w:pPr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Heading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proofErr w:type="spellStart"/>
      <w:r w:rsidRPr="00E429A5">
        <w:rPr>
          <w:rFonts w:ascii="Consolas" w:hAnsi="Consolas"/>
          <w:b/>
          <w:bCs/>
        </w:rPr>
        <w:t>photo_shooting_db</w:t>
      </w:r>
      <w:proofErr w:type="spellEnd"/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proofErr w:type="spellStart"/>
      <w:r w:rsidR="006E1477" w:rsidRPr="00E429A5">
        <w:rPr>
          <w:rFonts w:ascii="Consolas" w:hAnsi="Consolas"/>
          <w:b/>
          <w:bCs/>
        </w:rPr>
        <w:t>url</w:t>
      </w:r>
      <w:proofErr w:type="spellEnd"/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TableGrid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url</w:t>
                  </w:r>
                  <w:proofErr w:type="spellEnd"/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customer_id</w:t>
                  </w:r>
                  <w:proofErr w:type="spellEnd"/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Heading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EndnoteReference"/>
        </w:rPr>
        <w:endnoteReference w:customMarkFollows="1" w:id="2"/>
        <w:t>**</w:t>
      </w:r>
    </w:p>
    <w:p w14:paraId="5FFCCDD3" w14:textId="28474FA2" w:rsidR="009906D3" w:rsidRDefault="009906D3" w:rsidP="009906D3">
      <w:r w:rsidRPr="009906D3">
        <w:t xml:space="preserve">Cre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created in the previous task.</w:t>
      </w:r>
    </w:p>
    <w:p w14:paraId="417640F6" w14:textId="5CB2A877" w:rsidR="00993E3A" w:rsidRPr="00B446F5" w:rsidRDefault="00FF13CC" w:rsidP="00993E3A">
      <w:pPr>
        <w:jc w:val="center"/>
      </w:pPr>
      <w:r>
        <w:rPr>
          <w:noProof/>
        </w:rPr>
        <w:lastRenderedPageBreak/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E429A5">
      <w:pPr>
        <w:pStyle w:val="Index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048307B6" w:rsidR="00AF2BD6" w:rsidRDefault="004857E3" w:rsidP="00DB1176">
      <w:pPr>
        <w:pStyle w:val="Heading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</w:p>
    <w:p w14:paraId="7436782E" w14:textId="3AEEA6DF" w:rsidR="00011312" w:rsidRDefault="00011312" w:rsidP="008B0C0C">
      <w:pPr>
        <w:ind w:hanging="10"/>
        <w:jc w:val="center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session_db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 w:rsidR="009933A7" w:rsidRPr="009933A7"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2F2FF06F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ent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The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able should contain columns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an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id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exam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</w:t>
      </w:r>
      <w:r w:rsidR="00E86357">
        <w:t>each</w:t>
      </w:r>
      <w:r>
        <w:t xml:space="preserve">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>start at 101 and increment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966"/>
        <w:gridCol w:w="4604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TableGrid"/>
              <w:tblW w:w="2722" w:type="dxa"/>
              <w:tblInd w:w="250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_name</w:t>
                  </w:r>
                  <w:proofErr w:type="spellEnd"/>
                </w:p>
              </w:tc>
            </w:tr>
            <w:tr w:rsidR="007347B3" w:rsidRPr="001C2A43" w14:paraId="2A1D396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7347B3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6C5459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s_exams</w:t>
                  </w:r>
                  <w:proofErr w:type="spellEnd"/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 xml:space="preserve"> </w:t>
                  </w:r>
                  <w:proofErr w:type="spellStart"/>
                  <w:r w:rsidRPr="006C5459">
                    <w:rPr>
                      <w:rFonts w:cstheme="minorHAnsi"/>
                      <w:b/>
                    </w:rPr>
                    <w:t>student_i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lastRenderedPageBreak/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TableGrid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lastRenderedPageBreak/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name</w:t>
                  </w:r>
                  <w:proofErr w:type="spellEnd"/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s</w:t>
                  </w:r>
                  <w:proofErr w:type="spellEnd"/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_name</w:t>
                  </w:r>
                  <w:proofErr w:type="spellEnd"/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Heading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EndnoteReference"/>
        </w:rPr>
        <w:endnoteReference w:customMarkFollows="1" w:id="3"/>
        <w:t>**</w:t>
      </w:r>
    </w:p>
    <w:p w14:paraId="48B8AAA9" w14:textId="7B188A28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session_db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halls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ents_exams</w:t>
      </w:r>
      <w:proofErr w:type="spellEnd"/>
      <w:r w:rsidRPr="007374B1">
        <w:t>".</w:t>
      </w:r>
    </w:p>
    <w:p w14:paraId="1604F610" w14:textId="75DD9982" w:rsidR="007374B1" w:rsidRPr="007374B1" w:rsidRDefault="007374B1" w:rsidP="007374B1">
      <w:pPr>
        <w:jc w:val="center"/>
      </w:pPr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44807103" w:rsidR="00D54F67" w:rsidRPr="00DB1176" w:rsidRDefault="0021289C" w:rsidP="00DB1176">
      <w:pPr>
        <w:pStyle w:val="Heading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</w:t>
      </w:r>
      <w:proofErr w:type="spellStart"/>
      <w:r w:rsidRPr="00A05FF5">
        <w:rPr>
          <w:rFonts w:ascii="Consolas" w:hAnsi="Consolas"/>
          <w:b/>
        </w:rPr>
        <w:t>online_store_db</w:t>
      </w:r>
      <w:proofErr w:type="spellEnd"/>
      <w:r w:rsidRPr="00A05FF5">
        <w:rPr>
          <w:rFonts w:ascii="Consolas" w:hAnsi="Consolas"/>
          <w:b/>
        </w:rPr>
        <w:t>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34BA548A" w:rsidR="007F4D6F" w:rsidRDefault="007F4D6F" w:rsidP="007F4D6F">
      <w:pPr>
        <w:ind w:hanging="10"/>
      </w:pPr>
      <w:r>
        <w:rPr>
          <w:noProof/>
        </w:rPr>
        <w:drawing>
          <wp:inline distT="0" distB="0" distL="0" distR="0" wp14:anchorId="6B49EFA6" wp14:editId="3233047A">
            <wp:extent cx="123825" cy="123825"/>
            <wp:effectExtent l="0" t="0" r="0" b="9525"/>
            <wp:docPr id="1565084389" name="Graphic 1" descr="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84389" name="Graphic 1565084389" descr="Exclamation mark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67" cy="1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A05FF5">
      <w:pPr>
        <w:ind w:hanging="10"/>
        <w:jc w:val="center"/>
      </w:pPr>
      <w:r>
        <w:rPr>
          <w:noProof/>
        </w:rPr>
        <w:lastRenderedPageBreak/>
        <w:drawing>
          <wp:inline distT="0" distB="0" distL="0" distR="0" wp14:anchorId="7E59F799" wp14:editId="68FD3892">
            <wp:extent cx="5591175" cy="3948907"/>
            <wp:effectExtent l="19050" t="19050" r="9525" b="139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92" cy="39871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2909A1">
      <w:pPr>
        <w:pStyle w:val="Index"/>
        <w:jc w:val="center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proofErr w:type="spellStart"/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proofErr w:type="spellEnd"/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Heading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tables, and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Heading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</w:t>
      </w:r>
      <w:proofErr w:type="spellStart"/>
      <w:r w:rsidRPr="00740170">
        <w:rPr>
          <w:rFonts w:ascii="Consolas" w:hAnsi="Consolas"/>
          <w:b/>
        </w:rPr>
        <w:t>countries_rivers</w:t>
      </w:r>
      <w:proofErr w:type="spellEnd"/>
      <w:r w:rsidRPr="00740170">
        <w:rPr>
          <w:rFonts w:ascii="Consolas" w:hAnsi="Consolas"/>
          <w:b/>
        </w:rPr>
        <w:t>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0E00A235" w:rsidR="00D54F67" w:rsidRPr="00DB1176" w:rsidRDefault="008C54B7" w:rsidP="00DB1176">
      <w:pPr>
        <w:pStyle w:val="Heading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ontact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lastRenderedPageBreak/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248"/>
        <w:gridCol w:w="1985"/>
        <w:gridCol w:w="3260"/>
        <w:gridCol w:w="1592"/>
      </w:tblGrid>
      <w:tr w:rsidR="00763F94" w:rsidRPr="001C2A43" w14:paraId="173C6262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2CF392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DC039F">
        <w:trPr>
          <w:gridAfter w:val="3"/>
          <w:wAfter w:w="6804" w:type="dxa"/>
          <w:trHeight w:val="362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75708A42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C039F" w:rsidRPr="001C2A43" w14:paraId="7D2E5A80" w14:textId="77777777" w:rsidTr="00DC039F">
        <w:trPr>
          <w:gridAfter w:val="3"/>
          <w:wAfter w:w="6804" w:type="dxa"/>
          <w:trHeight w:val="424"/>
        </w:trPr>
        <w:tc>
          <w:tcPr>
            <w:tcW w:w="1714" w:type="dxa"/>
            <w:gridSpan w:val="2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DC039F">
        <w:trPr>
          <w:gridAfter w:val="3"/>
          <w:wAfter w:w="6804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DC039F">
        <w:trPr>
          <w:trHeight w:val="314"/>
        </w:trPr>
        <w:tc>
          <w:tcPr>
            <w:tcW w:w="8510" w:type="dxa"/>
            <w:gridSpan w:val="5"/>
            <w:shd w:val="clear" w:color="auto" w:fill="D9D9D9" w:themeFill="background1" w:themeFillShade="D9"/>
          </w:tcPr>
          <w:p w14:paraId="19FF4F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DC039F">
        <w:trPr>
          <w:trHeight w:val="58"/>
        </w:trPr>
        <w:tc>
          <w:tcPr>
            <w:tcW w:w="1673" w:type="dxa"/>
            <w:gridSpan w:val="2"/>
            <w:shd w:val="clear" w:color="auto" w:fill="D9D9D9" w:themeFill="background1" w:themeFillShade="D9"/>
          </w:tcPr>
          <w:p w14:paraId="0E66B16B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C039F" w:rsidRPr="001C2A43" w14:paraId="7225F668" w14:textId="77777777" w:rsidTr="00DC039F">
        <w:trPr>
          <w:trHeight w:val="314"/>
        </w:trPr>
        <w:tc>
          <w:tcPr>
            <w:tcW w:w="1673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DC039F">
        <w:trPr>
          <w:trHeight w:val="314"/>
        </w:trPr>
        <w:tc>
          <w:tcPr>
            <w:tcW w:w="1673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DC039F">
        <w:trPr>
          <w:trHeight w:val="314"/>
        </w:trPr>
        <w:tc>
          <w:tcPr>
            <w:tcW w:w="1673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Heading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F53E66">
        <w:trPr>
          <w:gridAfter w:val="3"/>
          <w:wAfter w:w="5812" w:type="dxa"/>
          <w:trHeight w:val="336"/>
        </w:trPr>
        <w:tc>
          <w:tcPr>
            <w:tcW w:w="3131" w:type="dxa"/>
            <w:gridSpan w:val="3"/>
            <w:shd w:val="clear" w:color="auto" w:fill="D9D9D9" w:themeFill="background1" w:themeFillShade="D9"/>
          </w:tcPr>
          <w:p w14:paraId="6A4BAC96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36354" w:rsidRPr="008F3F59" w14:paraId="4615761C" w14:textId="77777777" w:rsidTr="00F53E66">
        <w:trPr>
          <w:gridAfter w:val="3"/>
          <w:wAfter w:w="5812" w:type="dxa"/>
          <w:trHeight w:val="362"/>
        </w:trPr>
        <w:tc>
          <w:tcPr>
            <w:tcW w:w="466" w:type="dxa"/>
            <w:shd w:val="clear" w:color="auto" w:fill="D9D9D9" w:themeFill="background1" w:themeFillShade="D9"/>
          </w:tcPr>
          <w:p w14:paraId="5E9EC999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36354" w:rsidRPr="008F3F59" w14:paraId="733CEB32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F53E66">
        <w:trPr>
          <w:trHeight w:val="314"/>
        </w:trPr>
        <w:tc>
          <w:tcPr>
            <w:tcW w:w="8935" w:type="dxa"/>
            <w:gridSpan w:val="6"/>
            <w:shd w:val="clear" w:color="auto" w:fill="D9D9D9" w:themeFill="background1" w:themeFillShade="D9"/>
          </w:tcPr>
          <w:p w14:paraId="3B4A6F09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F53E66">
        <w:trPr>
          <w:trHeight w:val="314"/>
        </w:trPr>
        <w:tc>
          <w:tcPr>
            <w:tcW w:w="458" w:type="dxa"/>
            <w:shd w:val="clear" w:color="auto" w:fill="D9D9D9" w:themeFill="background1" w:themeFillShade="D9"/>
          </w:tcPr>
          <w:p w14:paraId="5BCB41E1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36354" w:rsidRPr="008F3F59" w14:paraId="592DA471" w14:textId="77777777" w:rsidTr="00F53E66">
        <w:trPr>
          <w:trHeight w:val="314"/>
        </w:trPr>
        <w:tc>
          <w:tcPr>
            <w:tcW w:w="458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F53E66">
        <w:trPr>
          <w:trHeight w:val="314"/>
        </w:trPr>
        <w:tc>
          <w:tcPr>
            <w:tcW w:w="458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F53E66">
        <w:trPr>
          <w:trHeight w:val="314"/>
        </w:trPr>
        <w:tc>
          <w:tcPr>
            <w:tcW w:w="458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354DFBCA" w:rsidR="00D54F67" w:rsidRDefault="00D54F67" w:rsidP="001C0BB5">
      <w:pPr>
        <w:pStyle w:val="Heading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 xml:space="preserve">Peaks in </w:t>
      </w:r>
      <w:proofErr w:type="spellStart"/>
      <w:r w:rsidR="00785898" w:rsidRPr="00785898">
        <w:t>Rila</w:t>
      </w:r>
      <w:proofErr w:type="spellEnd"/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proofErr w:type="spellStart"/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Rila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mountain_rang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peak_nam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4BB345C6" w14:textId="77777777" w:rsidR="002A52E5" w:rsidRPr="00B446F5" w:rsidRDefault="002A52E5" w:rsidP="00866F8D">
      <w:pPr>
        <w:spacing w:before="0" w:after="0"/>
        <w:ind w:hanging="10"/>
      </w:pPr>
    </w:p>
    <w:p w14:paraId="124C9984" w14:textId="0F69B10F" w:rsidR="00C9754A" w:rsidRDefault="00C9754A" w:rsidP="00C9754A">
      <w:pPr>
        <w:pStyle w:val="Heading3"/>
      </w:pPr>
      <w:r w:rsidRPr="00D54F67">
        <w:lastRenderedPageBreak/>
        <w:t xml:space="preserve">Example </w:t>
      </w:r>
    </w:p>
    <w:tbl>
      <w:tblPr>
        <w:tblStyle w:val="TableGrid0"/>
        <w:tblW w:w="5097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8F3F59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untain_range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peak_name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8F3F59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8F3F59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 xml:space="preserve">Malka </w:t>
            </w: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Orlovets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7D43C3A2" w:rsidR="003A030C" w:rsidRDefault="003A030C" w:rsidP="003A030C">
      <w:pPr>
        <w:pStyle w:val="Heading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table_relations_geography_db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Heading3"/>
      </w:pPr>
      <w:r w:rsidRPr="00D54F67">
        <w:t xml:space="preserve">Example </w:t>
      </w:r>
    </w:p>
    <w:tbl>
      <w:tblPr>
        <w:tblStyle w:val="TableGrid0"/>
        <w:tblW w:w="3113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8A5F7C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6C5459" w:rsidRDefault="008A5F7C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ountries_without_rivers</w:t>
            </w:r>
            <w:proofErr w:type="spellEnd"/>
          </w:p>
        </w:tc>
      </w:tr>
      <w:tr w:rsidR="008A5F7C" w:rsidRPr="008F3F59" w14:paraId="4575D15F" w14:textId="77777777" w:rsidTr="008A5F7C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DB6DF1">
      <w:headerReference w:type="default" r:id="rId16"/>
      <w:footerReference w:type="default" r:id="rId17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9CE3BB" w14:textId="77777777" w:rsidR="0040419F" w:rsidRDefault="0040419F" w:rsidP="008068A2">
      <w:pPr>
        <w:spacing w:after="0" w:line="240" w:lineRule="auto"/>
      </w:pPr>
      <w:r>
        <w:separator/>
      </w:r>
    </w:p>
  </w:endnote>
  <w:endnote w:type="continuationSeparator" w:id="0">
    <w:p w14:paraId="52D2ACF2" w14:textId="77777777" w:rsidR="0040419F" w:rsidRDefault="0040419F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EndnoteText"/>
        <w:rPr>
          <w:lang w:val="en-GB"/>
        </w:rPr>
      </w:pPr>
      <w:r>
        <w:rPr>
          <w:rStyle w:val="EndnoteReference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EndnoteText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1C4D65F0" w:rsidR="004E4C1E" w:rsidRDefault="00E62CA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66EC5A" w14:textId="77777777" w:rsidR="0040419F" w:rsidRDefault="0040419F" w:rsidP="008068A2">
      <w:pPr>
        <w:spacing w:after="0" w:line="240" w:lineRule="auto"/>
      </w:pPr>
      <w:r>
        <w:separator/>
      </w:r>
    </w:p>
  </w:footnote>
  <w:footnote w:type="continuationSeparator" w:id="0">
    <w:p w14:paraId="6D5922B8" w14:textId="77777777" w:rsidR="0040419F" w:rsidRDefault="004041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12pt;height:11.4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5725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0DBF"/>
    <w:rsid w:val="00171021"/>
    <w:rsid w:val="00171707"/>
    <w:rsid w:val="00175E1D"/>
    <w:rsid w:val="00180830"/>
    <w:rsid w:val="001837BD"/>
    <w:rsid w:val="00183820"/>
    <w:rsid w:val="00183A2C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31189"/>
    <w:rsid w:val="002326A7"/>
    <w:rsid w:val="00232946"/>
    <w:rsid w:val="00232E7D"/>
    <w:rsid w:val="002554B7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46F0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0419F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506E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4788"/>
    <w:rsid w:val="00695634"/>
    <w:rsid w:val="006966FC"/>
    <w:rsid w:val="00696D76"/>
    <w:rsid w:val="006A2531"/>
    <w:rsid w:val="006A2C4C"/>
    <w:rsid w:val="006B5594"/>
    <w:rsid w:val="006B6F14"/>
    <w:rsid w:val="006C3C09"/>
    <w:rsid w:val="006C545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C7A23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168F9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634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563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3127"/>
    <w:rsid w:val="00A45A89"/>
    <w:rsid w:val="00A47F12"/>
    <w:rsid w:val="00A50CD8"/>
    <w:rsid w:val="00A5185B"/>
    <w:rsid w:val="00A54622"/>
    <w:rsid w:val="00A66AF0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6A78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293D"/>
    <w:rsid w:val="00D4354E"/>
    <w:rsid w:val="00D43F69"/>
    <w:rsid w:val="00D4732A"/>
    <w:rsid w:val="00D50B11"/>
    <w:rsid w:val="00D50F28"/>
    <w:rsid w:val="00D50F79"/>
    <w:rsid w:val="00D52F89"/>
    <w:rsid w:val="00D5441E"/>
    <w:rsid w:val="00D54F67"/>
    <w:rsid w:val="00D61008"/>
    <w:rsid w:val="00D664A0"/>
    <w:rsid w:val="00D73599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B6DF1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6D83"/>
    <w:rsid w:val="00E62CA3"/>
    <w:rsid w:val="00E62EDB"/>
    <w:rsid w:val="00E63F44"/>
    <w:rsid w:val="00E63F64"/>
    <w:rsid w:val="00E73215"/>
    <w:rsid w:val="00E741F1"/>
    <w:rsid w:val="00E74623"/>
    <w:rsid w:val="00E80E3D"/>
    <w:rsid w:val="00E80F56"/>
    <w:rsid w:val="00E847AD"/>
    <w:rsid w:val="00E85C9B"/>
    <w:rsid w:val="00E86357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B74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0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7D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7D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5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44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4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44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05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09/Table-Relations-Exercise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Relationship Id="rId14" Type="http://schemas.openxmlformats.org/officeDocument/2006/relationships/image" Target="media/image6.sv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73</TotalTime>
  <Pages>9</Pages>
  <Words>1741</Words>
  <Characters>9719</Characters>
  <Application>Microsoft Office Word</Application>
  <DocSecurity>0</DocSecurity>
  <Lines>422</Lines>
  <Paragraphs>35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  <vt:variant>
        <vt:lpstr>Заглавие</vt:lpstr>
      </vt:variant>
      <vt:variant>
        <vt:i4>1</vt:i4>
      </vt:variant>
    </vt:vector>
  </HeadingPairs>
  <TitlesOfParts>
    <vt:vector size="31" baseType="lpstr">
      <vt:lpstr>Basic CRUD Exercises SoftUni</vt:lpstr>
      <vt:lpstr>Exercises: PostgreSQL Table Relations</vt:lpstr>
      <vt:lpstr>    PRIMARY KEY</vt:lpstr>
      <vt:lpstr>        a. Create a table</vt:lpstr>
      <vt:lpstr>        Example </vt:lpstr>
      <vt:lpstr>        b. Define the primary key when changing the existing table structure</vt:lpstr>
      <vt:lpstr>        Example </vt:lpstr>
      <vt:lpstr>    Remove Primary Key</vt:lpstr>
      <vt:lpstr>        Example </vt:lpstr>
      <vt:lpstr>        a. Create and Insert Passports Table</vt:lpstr>
      <vt:lpstr>        Example </vt:lpstr>
      <vt:lpstr>    b. Create and Insert People Table</vt:lpstr>
      <vt:lpstr>        Example </vt:lpstr>
      <vt:lpstr>    4. Car Manufacture </vt:lpstr>
      <vt:lpstr>        a. Create Tables</vt:lpstr>
      <vt:lpstr>        b. Insert Data</vt:lpstr>
      <vt:lpstr>    5. Car Manufacture E/R Diagram**</vt:lpstr>
      <vt:lpstr>    6. Photo Shooting</vt:lpstr>
      <vt:lpstr>    7. Photo Shooting E/R Diagram**</vt:lpstr>
      <vt:lpstr>    8. Study Session</vt:lpstr>
      <vt:lpstr>    9. Study Session E/R Diagram**</vt:lpstr>
      <vt:lpstr>    10. Online Store</vt:lpstr>
      <vt:lpstr>    11. Delete Cascade</vt:lpstr>
      <vt:lpstr>    12. Update Cascade</vt:lpstr>
      <vt:lpstr>    13. SET NULL</vt:lpstr>
      <vt:lpstr>        Example </vt:lpstr>
      <vt:lpstr>    14. * Peaks in Rila</vt:lpstr>
      <vt:lpstr>        Example </vt:lpstr>
      <vt:lpstr>    15. * Countries Without Any Rivers</vt:lpstr>
      <vt:lpstr>        Example </vt:lpstr>
      <vt:lpstr>Basic CRUD Exercises SoftUni</vt:lpstr>
    </vt:vector>
  </TitlesOfParts>
  <Company>SoftUni – https://about.softuni.bg</Company>
  <LinksUpToDate>false</LinksUpToDate>
  <CharactersWithSpaces>1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Velina Genova</cp:lastModifiedBy>
  <cp:revision>96</cp:revision>
  <cp:lastPrinted>2015-10-26T22:35:00Z</cp:lastPrinted>
  <dcterms:created xsi:type="dcterms:W3CDTF">2023-03-10T22:02:00Z</dcterms:created>
  <dcterms:modified xsi:type="dcterms:W3CDTF">2024-12-03T15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